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University Lecturer Internship</w:t>
      </w:r>
    </w:p>
    <w:p>
      <w:pPr>
        <w:pStyle w:val="BodyText"/>
      </w:pPr>
      <w:r>
        <w:t xml:space="preserve">Alexandra Reynolds | Miami, Florida | alexandra.reynolds@email.com | (305) 555-7890</w:t>
      </w:r>
    </w:p>
    <w:bookmarkEnd w:id="20"/>
    <w:p>
      <w:pPr>
        <w:pStyle w:val="BodyText"/>
      </w:pPr>
      <w:r>
        <w:t xml:space="preserve">September 12, 2023</w:t>
      </w:r>
    </w:p>
    <w:p>
      <w:pPr>
        <w:pStyle w:val="BodyText"/>
      </w:pPr>
      <w:r>
        <w:t xml:space="preserve">Dr. Michael Chen</w:t>
      </w:r>
      <w:r>
        <w:br/>
      </w:r>
      <w:r>
        <w:t xml:space="preserve">Director of Academic Initiatives</w:t>
      </w:r>
      <w:r>
        <w:br/>
      </w:r>
      <w:r>
        <w:t xml:space="preserve">Department of Education &amp; Social Sciences</w:t>
      </w:r>
      <w:r>
        <w:br/>
      </w:r>
      <w:r>
        <w:t xml:space="preserve">University of Miami</w:t>
      </w:r>
      <w:r>
        <w:br/>
      </w:r>
      <w:r>
        <w:t xml:space="preserve">1320 Campo Sano Drive</w:t>
      </w:r>
      <w:r>
        <w:br/>
      </w:r>
      <w:r>
        <w:t xml:space="preserve">Miami, FL 33146</w:t>
      </w:r>
    </w:p>
    <w:p>
      <w:pPr>
        <w:pStyle w:val="BodyText"/>
      </w:pPr>
      <w:r>
        <w:t xml:space="preserve">To the Esteemed Selection Committee,</w:t>
      </w:r>
    </w:p>
    <w:p>
      <w:pPr>
        <w:pStyle w:val="BodyText"/>
      </w:pPr>
      <w:r>
        <w:t xml:space="preserve">I am writing to express my enthusiastic application for the University Lecturer Internship position at the University of Miami in United States Miami, as advertised on your institution's career portal. With a Master of Arts in Educational Pedagogy from Columbia University and three years of progressive teaching experience across diverse academic settings, I am confident that my pedagogical approach aligns precisely with the innovative educational mission driving this premier institution within the vibrant cultural landscape of South Florida.</w:t>
      </w:r>
    </w:p>
    <w:p>
      <w:pPr>
        <w:pStyle w:val="BodyText"/>
      </w:pPr>
      <w:r>
        <w:t xml:space="preserve">The concept of an</w:t>
      </w:r>
      <w:r>
        <w:t xml:space="preserve"> </w:t>
      </w:r>
      <w:r>
        <w:rPr>
          <w:bCs/>
          <w:b/>
        </w:rPr>
        <w:t xml:space="preserve">Internship Application Letter</w:t>
      </w:r>
      <w:r>
        <w:t xml:space="preserve"> </w:t>
      </w:r>
      <w:r>
        <w:t xml:space="preserve">as a formal document represents a strategic opportunity for emerging educators to demonstrate their commitment to academic excellence. My academic journey has been dedicated to understanding how immersive, culturally responsive teaching models can transform student engagement in metropolitan university environments like those found across the United States Miami. Having completed my graduate studies in New York City—a global educational hub—I now seek to apply this foundation within a dynamic urban setting that mirrors the multicultural complexity of South Florida’s academic community.</w:t>
      </w:r>
    </w:p>
    <w:p>
      <w:pPr>
        <w:pStyle w:val="BodyText"/>
      </w:pPr>
      <w:r>
        <w:t xml:space="preserve">My teaching philosophy centers on creating inclusive classroom ecosystems where students from all backgrounds can thrive. As a Teaching Assistant for Dr. Eleanor Vance's Sociology of Urban Communities course at Columbia, I developed and implemented case studies examining Miami's unique demographic patterns—including Caribbean diaspora influences and Latin American migration trends—using local examples to illustrate theoretical concepts. This experiential approach resulted in a 32% increase in student participation rates among first-generation learners, directly demonstrating my ability to translate complex sociological frameworks into accessible, location-relevant content suitable for the United States Miami context.</w:t>
      </w:r>
    </w:p>
    <w:p>
      <w:pPr>
        <w:pStyle w:val="BodyText"/>
      </w:pPr>
      <w:r>
        <w:t xml:space="preserve">What particularly excites me about this University Lecturer Internship is its emphasis on community engagement. The University of Miami's partnership with organizations like the Freedom Tower and Overtown Youth Center aligns perfectly with my professional vision. During my tenure at Brooklyn College, I co-created a "City as Classroom" initiative that connected urban studies coursework with neighborhood revitalization projects in Bed-Stuy—a model I am prepared to adapt for Miami's Overtown and Little Havana communities. This hands-on approach reflects the very essence of what makes this</w:t>
      </w:r>
      <w:r>
        <w:t xml:space="preserve"> </w:t>
      </w:r>
      <w:r>
        <w:rPr>
          <w:bCs/>
          <w:b/>
        </w:rPr>
        <w:t xml:space="preserve">University Lecturer</w:t>
      </w:r>
      <w:r>
        <w:t xml:space="preserve"> </w:t>
      </w:r>
      <w:r>
        <w:t xml:space="preserve">opportunity exceptional: it bridges academic rigor with tangible community impact within the specific cultural matrix of United States Miami.</w:t>
      </w:r>
    </w:p>
    <w:p>
      <w:pPr>
        <w:pStyle w:val="BodyText"/>
      </w:pPr>
      <w:r>
        <w:t xml:space="preserve">The transformative potential of education in South Florida's rapidly evolving demographic landscape demands innovative teaching methodologies. My research on "Culturally Responsive Pedagogy in Multilingual Urban Classrooms" (published in the Journal of Higher Education Practice, 2022) directly addresses this need. I've developed a framework that integrates Spanish-language materials with standard curricula—a crucial competency given Miami's status as America's largest Spanish-speaking metropolitan area. This expertise would allow me to immediately contribute to courses like "Urban Development in the Americas," where students analyze regional economic patterns across Latin American cities while engaging local South Florida case studies.</w:t>
      </w:r>
    </w:p>
    <w:p>
      <w:pPr>
        <w:pStyle w:val="BodyText"/>
      </w:pPr>
      <w:r>
        <w:t xml:space="preserve">I am particularly drawn to the University of Miami's commitment to internationalization through programs like the Global Scholars Initiative. My background includes teaching English as a Second Language in Havana, Cuba (2019-2020) and coordinating student exchange programs between Miami Dade College and Universidad Central de Venezuela. These experiences cultivated my ability to navigate cross-cultural academic environments—a vital asset for any</w:t>
      </w:r>
      <w:r>
        <w:t xml:space="preserve"> </w:t>
      </w:r>
      <w:r>
        <w:rPr>
          <w:bCs/>
          <w:b/>
        </w:rPr>
        <w:t xml:space="preserve">University Lecturer</w:t>
      </w:r>
      <w:r>
        <w:t xml:space="preserve"> </w:t>
      </w:r>
      <w:r>
        <w:t xml:space="preserve">operating within the United States Miami ecosystem. I understand that effective university teaching in this region requires not merely academic knowledge, but deep cultural intelligence and community-specific pedagogical strategies.</w:t>
      </w:r>
    </w:p>
    <w:p>
      <w:pPr>
        <w:pStyle w:val="BodyText"/>
      </w:pPr>
      <w:r>
        <w:t xml:space="preserve">This internship represents far more than a professional opportunity—it is a strategic step toward becoming an educator who can meaningfully serve Miami's diverse student population. The city itself serves as my greatest classroom: its art districts, immigrant enclaves, and environmental challenges offer unparalleled teaching material. I have already begun establishing connections with local cultural institutions for potential course collaborations, including the Pérez Art Museum Miami and the Frost Science Museum—a testament to my proactive approach to integrating campus learning with community resources.</w:t>
      </w:r>
    </w:p>
    <w:p>
      <w:pPr>
        <w:pStyle w:val="BodyText"/>
      </w:pPr>
      <w:r>
        <w:t xml:space="preserve">My professional development plan for this internship includes three key objectives: First, to develop a pilot course on "Urban Sustainability in South Florida" incorporating environmental science with community-based research projects. Second, to establish partnerships with local schools through the University's outreach programs. Third, to co-author teaching modules focused on Miami's unique cultural heritage that will be adopted across departmental curricula. I am committed to measuring success through both student learning outcomes and meaningful community engagement metrics—precisely the dual focus of this</w:t>
      </w:r>
      <w:r>
        <w:t xml:space="preserve"> </w:t>
      </w:r>
      <w:r>
        <w:rPr>
          <w:bCs/>
          <w:b/>
        </w:rPr>
        <w:t xml:space="preserve">University Lecturer</w:t>
      </w:r>
      <w:r>
        <w:t xml:space="preserve"> </w:t>
      </w:r>
      <w:r>
        <w:t xml:space="preserve">internship program.</w:t>
      </w:r>
    </w:p>
    <w:p>
      <w:pPr>
        <w:pStyle w:val="BodyText"/>
      </w:pPr>
      <w:r>
        <w:t xml:space="preserve">I have attached my curriculum vitae, teaching portfolio including sample syllabi for urban studies courses, and letters of recommendation from faculty who have observed my classroom instruction at Columbia University. I am eager to discuss how my background in multicultural education and specific knowledge of Miami's academic landscape can contribute to your department's continued excellence. The University of Miami has long been a leader in progressive education within the United States Miami region, and I would be honored to contribute to this legacy as a participant in this esteemed</w:t>
      </w:r>
      <w:r>
        <w:t xml:space="preserve"> </w:t>
      </w:r>
      <w:r>
        <w:rPr>
          <w:bCs/>
          <w:b/>
        </w:rPr>
        <w:t xml:space="preserve">Internship Application Letter</w:t>
      </w:r>
      <w:r>
        <w:t xml:space="preserve"> </w:t>
      </w:r>
      <w:r>
        <w:t xml:space="preserve">program.</w:t>
      </w:r>
    </w:p>
    <w:p>
      <w:pPr>
        <w:pStyle w:val="BodyText"/>
      </w:pPr>
      <w:r>
        <w:t xml:space="preserve">Thank you for considering my application. I look forward to discussing how my teaching philosophy and professional vision align with the University of Miami's mission during an interview at your earliest convenience.</w:t>
      </w:r>
    </w:p>
    <w:p>
      <w:pPr>
        <w:pStyle w:val="BodyText"/>
      </w:pPr>
      <w:r>
        <w:t xml:space="preserve">Sincerely,</w:t>
      </w:r>
      <w:r>
        <w:br/>
      </w:r>
      <w:r>
        <w:br/>
      </w:r>
      <w:r>
        <w:t xml:space="preserve">Alexandra Reynolds</w:t>
      </w:r>
    </w:p>
    <w:p>
      <w:pPr>
        <w:pStyle w:val="BodyText"/>
      </w:pPr>
      <w:r>
        <w:t xml:space="preserve">Alexandra Reynolds</w:t>
      </w:r>
    </w:p>
    <w:p>
      <w:pPr>
        <w:pStyle w:val="BodyText"/>
      </w:pPr>
      <w:r>
        <w:t xml:space="preserve">This Internship Application Letter is submitted for the University Lecturer Internship position at the University of Miami, United States Miami.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6-07-21T11:07:07Z</dcterms:created>
  <dcterms:modified xsi:type="dcterms:W3CDTF">2026-07-21T11:07:07Z</dcterms:modified>
</cp:coreProperties>
</file>

<file path=docProps/custom.xml><?xml version="1.0" encoding="utf-8"?>
<Properties xmlns="http://schemas.openxmlformats.org/officeDocument/2006/custom-properties" xmlns:vt="http://schemas.openxmlformats.org/officeDocument/2006/docPropsVTypes"/>
</file>